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w:t>
      </w:r>
      <w:proofErr w:type="spellStart"/>
      <w:r w:rsidRPr="00D865A4">
        <w:t>Sales</w:t>
      </w:r>
      <w:proofErr w:type="spellEnd"/>
      <w:r w:rsidRPr="00D865A4">
        <w:t xml:space="preserve"> </w:t>
      </w:r>
      <w:proofErr w:type="spellStart"/>
      <w:r w:rsidRPr="00D865A4">
        <w:t>and</w:t>
      </w:r>
      <w:proofErr w:type="spellEnd"/>
      <w:r w:rsidRPr="00D865A4">
        <w:t xml:space="preserve"> </w:t>
      </w:r>
      <w:proofErr w:type="spellStart"/>
      <w:r w:rsidRPr="00D865A4">
        <w:t>Distribution</w:t>
      </w:r>
      <w:proofErr w:type="spellEnd"/>
      <w:r w:rsidRPr="00D865A4">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proofErr w:type="spellStart"/>
      <w:r w:rsidR="004F6DF5" w:rsidRPr="00445370">
        <w:t>рганизационни</w:t>
      </w:r>
      <w:proofErr w:type="spellEnd"/>
      <w:r w:rsidR="004F6DF5" w:rsidRPr="00445370">
        <w:t xml:space="preserve"> </w:t>
      </w:r>
      <w:proofErr w:type="spellStart"/>
      <w:r w:rsidR="004F6DF5" w:rsidRPr="00445370">
        <w:t>структури</w:t>
      </w:r>
      <w:proofErr w:type="spellEnd"/>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 xml:space="preserve">Фигура 1.1.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lastRenderedPageBreak/>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 xml:space="preserve">дебитни и кредитни </w:t>
      </w:r>
      <w:r w:rsidR="006516EB" w:rsidRPr="006516EB">
        <w:lastRenderedPageBreak/>
        <w:t>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w:t>
      </w:r>
      <w:proofErr w:type="spellStart"/>
      <w:r w:rsidR="00C72EB3" w:rsidRPr="00C72EB3">
        <w:rPr>
          <w:lang w:val="en-US"/>
        </w:rPr>
        <w:t>до</w:t>
      </w:r>
      <w:proofErr w:type="spellEnd"/>
      <w:r w:rsidR="00C72EB3" w:rsidRPr="00C72EB3">
        <w:rPr>
          <w:lang w:val="en-US"/>
        </w:rPr>
        <w:t xml:space="preserve">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 xml:space="preserve">връзката между приходите и себестойността на продадените </w:t>
      </w:r>
      <w:r w:rsidR="00F521C5" w:rsidRPr="00F521C5">
        <w:lastRenderedPageBreak/>
        <w:t>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w:t>
      </w:r>
      <w:r w:rsidR="00416A65" w:rsidRPr="00416A65">
        <w:lastRenderedPageBreak/>
        <w:t>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w:t>
      </w:r>
      <w:r w:rsidR="004E6815" w:rsidRPr="004E6815">
        <w:lastRenderedPageBreak/>
        <w:t xml:space="preserve">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ще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r w:rsidR="00194981">
        <w:lastRenderedPageBreak/>
        <w:t>(</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proofErr w:type="spellStart"/>
      <w:r w:rsidRPr="0044133B">
        <w:rPr>
          <w:i/>
          <w:iCs/>
          <w:szCs w:val="28"/>
        </w:rPr>
        <w:t>тандартни</w:t>
      </w:r>
      <w:proofErr w:type="spellEnd"/>
      <w:r>
        <w:rPr>
          <w:i/>
          <w:iCs/>
          <w:szCs w:val="28"/>
          <w:lang w:val="bg-BG"/>
        </w:rPr>
        <w:t xml:space="preserve"> за </w:t>
      </w:r>
      <w:proofErr w:type="spellStart"/>
      <w:r w:rsidRPr="0044133B">
        <w:rPr>
          <w:i/>
          <w:iCs/>
          <w:szCs w:val="28"/>
        </w:rPr>
        <w:t>добри</w:t>
      </w:r>
      <w:proofErr w:type="spellEnd"/>
      <w:r w:rsidRPr="0044133B">
        <w:rPr>
          <w:i/>
          <w:iCs/>
          <w:szCs w:val="28"/>
        </w:rPr>
        <w:t xml:space="preserve"> </w:t>
      </w:r>
      <w:proofErr w:type="spellStart"/>
      <w:r w:rsidRPr="0044133B">
        <w:rPr>
          <w:i/>
          <w:iCs/>
          <w:szCs w:val="28"/>
        </w:rPr>
        <w:t>практики</w:t>
      </w:r>
      <w:proofErr w:type="spellEnd"/>
      <w:r w:rsidRPr="0044133B">
        <w:rPr>
          <w:i/>
          <w:iCs/>
          <w:szCs w:val="28"/>
        </w:rPr>
        <w:t xml:space="preserve"> </w:t>
      </w:r>
      <w:r>
        <w:rPr>
          <w:i/>
          <w:iCs/>
          <w:szCs w:val="28"/>
          <w:lang w:val="bg-BG"/>
        </w:rPr>
        <w:t>н</w:t>
      </w:r>
      <w:r w:rsidRPr="0044133B">
        <w:rPr>
          <w:i/>
          <w:iCs/>
          <w:szCs w:val="28"/>
        </w:rPr>
        <w:t>а</w:t>
      </w:r>
      <w:r>
        <w:rPr>
          <w:i/>
          <w:iCs/>
          <w:szCs w:val="28"/>
          <w:lang w:val="bg-BG"/>
        </w:rPr>
        <w:t xml:space="preserve"> </w:t>
      </w:r>
      <w:proofErr w:type="spellStart"/>
      <w:r>
        <w:rPr>
          <w:i/>
          <w:iCs/>
          <w:szCs w:val="28"/>
          <w:lang w:val="bg-BG"/>
        </w:rPr>
        <w:t>облачаната</w:t>
      </w:r>
      <w:proofErr w:type="spellEnd"/>
      <w:r w:rsidRPr="0044133B">
        <w:rPr>
          <w:i/>
          <w:iCs/>
          <w:szCs w:val="28"/>
        </w:rPr>
        <w:t xml:space="preserve"> </w:t>
      </w:r>
      <w:proofErr w:type="spellStart"/>
      <w:r w:rsidRPr="0044133B">
        <w:rPr>
          <w:i/>
          <w:iCs/>
          <w:szCs w:val="28"/>
        </w:rPr>
        <w:t>индустрията</w:t>
      </w:r>
      <w:proofErr w:type="spellEnd"/>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0C63AD">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0C63AD">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0C63AD">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0C63AD">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0C63AD">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w:t>
      </w:r>
      <w:proofErr w:type="spellStart"/>
      <w:r w:rsidRPr="00784BB6">
        <w:t>gRPC</w:t>
      </w:r>
      <w:proofErr w:type="spellEnd"/>
      <w:r w:rsidRPr="00784BB6">
        <w:t>,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 xml:space="preserve">приложения съхраняват и обработват различни видове данни. За някои случаи на употреба </w:t>
      </w:r>
      <w:proofErr w:type="spellStart"/>
      <w:r w:rsidR="007E785D" w:rsidRPr="007E785D">
        <w:t>NoSQL</w:t>
      </w:r>
      <w:proofErr w:type="spellEnd"/>
      <w:r w:rsidR="007E785D" w:rsidRPr="007E785D">
        <w:t xml:space="preserve"> база данни като </w:t>
      </w:r>
      <w:proofErr w:type="spellStart"/>
      <w:r w:rsidR="007E785D" w:rsidRPr="007E785D">
        <w:t>Azure</w:t>
      </w:r>
      <w:proofErr w:type="spellEnd"/>
      <w:r w:rsidR="007E785D" w:rsidRPr="007E785D">
        <w:t xml:space="preserve"> </w:t>
      </w:r>
      <w:proofErr w:type="spellStart"/>
      <w:r w:rsidR="007E785D" w:rsidRPr="007E785D">
        <w:t>CosmosDB</w:t>
      </w:r>
      <w:proofErr w:type="spellEnd"/>
      <w:r w:rsidR="007E785D" w:rsidRPr="007E785D">
        <w:t xml:space="preserve"> или </w:t>
      </w:r>
      <w:proofErr w:type="spellStart"/>
      <w:r w:rsidR="007E785D" w:rsidRPr="007E785D">
        <w:t>MongoDB</w:t>
      </w:r>
      <w:proofErr w:type="spellEnd"/>
      <w:r w:rsidR="007E785D" w:rsidRPr="007E785D">
        <w:t xml:space="preserve"> може да има по-удобен модел</w:t>
      </w:r>
      <w:r w:rsidR="007E785D">
        <w:t>, както</w:t>
      </w:r>
      <w:r w:rsidR="007E785D" w:rsidRPr="007E785D">
        <w:t xml:space="preserve"> и да предлага по-добра производителност и </w:t>
      </w:r>
      <w:proofErr w:type="spellStart"/>
      <w:r w:rsidR="007E785D" w:rsidRPr="007E785D">
        <w:t>мащабируемост</w:t>
      </w:r>
      <w:proofErr w:type="spellEnd"/>
      <w:r w:rsidR="007E785D" w:rsidRPr="007E785D">
        <w:t xml:space="preserve"> от SQL база данни. </w:t>
      </w:r>
      <w:r w:rsidR="007E785D">
        <w:t>М</w:t>
      </w:r>
      <w:r w:rsidR="007E785D" w:rsidRPr="007E785D">
        <w:t>икроуслуги</w:t>
      </w:r>
      <w:r w:rsidR="007E785D">
        <w:t>те</w:t>
      </w:r>
      <w:r w:rsidR="007E785D" w:rsidRPr="007E785D">
        <w:t xml:space="preserve"> често използват смесица от SQL и </w:t>
      </w:r>
      <w:proofErr w:type="spellStart"/>
      <w:r w:rsidR="007E785D" w:rsidRPr="007E785D">
        <w:t>NoSQL</w:t>
      </w:r>
      <w:proofErr w:type="spellEnd"/>
      <w:r w:rsidR="007E785D" w:rsidRPr="007E785D">
        <w:t xml:space="preserve"> бази данни, което се нарича подход на </w:t>
      </w:r>
      <w:r w:rsidR="007E785D">
        <w:t>„</w:t>
      </w:r>
      <w:proofErr w:type="spellStart"/>
      <w:r w:rsidR="007E785D" w:rsidRPr="007E785D">
        <w:t>полиглотна</w:t>
      </w:r>
      <w:proofErr w:type="spellEnd"/>
      <w:r w:rsidR="007E785D" w:rsidRPr="007E785D">
        <w:t xml:space="preserve"> устойчивост</w:t>
      </w:r>
      <w:r w:rsidR="007E785D">
        <w:t>“ (</w:t>
      </w:r>
      <w:proofErr w:type="spellStart"/>
      <w:r w:rsidR="007E785D" w:rsidRPr="007E785D">
        <w:t>Polyglot</w:t>
      </w:r>
      <w:proofErr w:type="spellEnd"/>
      <w:r w:rsidR="00825864">
        <w:t xml:space="preserve"> </w:t>
      </w:r>
      <w:proofErr w:type="spellStart"/>
      <w:r w:rsidR="007E785D" w:rsidRPr="007E785D">
        <w:t>Persistence</w:t>
      </w:r>
      <w:proofErr w:type="spellEnd"/>
      <w:r w:rsidR="007E785D">
        <w:t>)</w:t>
      </w:r>
      <w:r w:rsidR="007E785D" w:rsidRPr="007E785D">
        <w:t>.</w:t>
      </w:r>
    </w:p>
    <w:p w14:paraId="1E7736BB" w14:textId="10AA1E52" w:rsidR="00261EE2" w:rsidRDefault="00261EE2" w:rsidP="00B672B4">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lastRenderedPageBreak/>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1D02E293" w14:textId="77777777" w:rsidR="00B21325" w:rsidRDefault="00B21325" w:rsidP="00B21325">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12BAE511" w14:textId="77777777" w:rsidR="00B21325" w:rsidRDefault="00B21325" w:rsidP="00B21325">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6F2717A" w14:textId="77777777" w:rsidR="00B21325" w:rsidRDefault="00B21325" w:rsidP="00B21325">
      <w:pPr>
        <w:pStyle w:val="disbody"/>
      </w:pPr>
      <w:r>
        <w:lastRenderedPageBreak/>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62D5EAB6" w14:textId="5C737C7D" w:rsidR="00C9654B" w:rsidRDefault="00B21325" w:rsidP="00D53DB3">
      <w:pPr>
        <w:pStyle w:val="disbody"/>
      </w:pPr>
      <w:r>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7907772A"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proofErr w:type="spellStart"/>
            <w:r w:rsidRPr="00FE748E">
              <w:t>Ping</w:t>
            </w:r>
            <w:proofErr w:type="spellEnd"/>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48F7685A" w:rsidR="006F63D6" w:rsidRDefault="00311A02" w:rsidP="00F84810">
      <w:pPr>
        <w:pStyle w:val="disbody"/>
      </w:pPr>
      <w:proofErr w:type="spellStart"/>
      <w:r w:rsidRPr="00311A02">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0150015C" w:rsidR="00E72A28" w:rsidRDefault="00822D5A" w:rsidP="00F84810">
      <w:pPr>
        <w:pStyle w:val="disbody"/>
      </w:pPr>
      <w:r>
        <w:t xml:space="preserve">Фигура 1.11.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proofErr w:type="spellStart"/>
      <w:r w:rsidRPr="00822D5A">
        <w:rPr>
          <w:i/>
          <w:iCs/>
          <w:szCs w:val="28"/>
        </w:rPr>
        <w:t>OpenID</w:t>
      </w:r>
      <w:proofErr w:type="spellEnd"/>
      <w:r w:rsidRPr="00822D5A">
        <w:rPr>
          <w:i/>
          <w:iCs/>
          <w:szCs w:val="28"/>
        </w:rPr>
        <w:t xml:space="preserve"> </w:t>
      </w:r>
      <w:proofErr w:type="spellStart"/>
      <w:r w:rsidRPr="00822D5A">
        <w:rPr>
          <w:i/>
          <w:iCs/>
          <w:szCs w:val="28"/>
        </w:rPr>
        <w:t>Connect</w:t>
      </w:r>
      <w:proofErr w:type="spellEnd"/>
      <w:r>
        <w:rPr>
          <w:i/>
          <w:iCs/>
          <w:szCs w:val="28"/>
        </w:rPr>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w:t>
      </w:r>
      <w:r w:rsidRPr="000E1044">
        <w:lastRenderedPageBreak/>
        <w:t xml:space="preserve">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09F18AC1"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6"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675CF387"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ще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3A589630" w14:textId="70EFCFDD" w:rsidR="00E76D34" w:rsidRPr="00636703" w:rsidRDefault="00E76D34" w:rsidP="00255A0E">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ще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9"/>
      <w:footerReference w:type="default" r:id="rId3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B00D8" w14:textId="77777777" w:rsidR="000C63AD" w:rsidRDefault="000C63AD" w:rsidP="00DA5C8B">
      <w:pPr>
        <w:spacing w:line="240" w:lineRule="auto"/>
      </w:pPr>
      <w:r>
        <w:separator/>
      </w:r>
    </w:p>
  </w:endnote>
  <w:endnote w:type="continuationSeparator" w:id="0">
    <w:p w14:paraId="400B4D29" w14:textId="77777777" w:rsidR="000C63AD" w:rsidRDefault="000C63A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030B0" w14:textId="77777777" w:rsidR="000C63AD" w:rsidRDefault="000C63AD" w:rsidP="005719C1">
      <w:pPr>
        <w:spacing w:line="240" w:lineRule="auto"/>
        <w:ind w:firstLine="0"/>
      </w:pPr>
      <w:r>
        <w:separator/>
      </w:r>
    </w:p>
  </w:footnote>
  <w:footnote w:type="continuationSeparator" w:id="0">
    <w:p w14:paraId="63278440" w14:textId="77777777" w:rsidR="000C63AD" w:rsidRDefault="000C63AD" w:rsidP="005719C1">
      <w:pPr>
        <w:spacing w:line="240" w:lineRule="auto"/>
        <w:ind w:firstLine="0"/>
      </w:pPr>
      <w:r>
        <w:continuationSeparator/>
      </w:r>
    </w:p>
  </w:footnote>
  <w:footnote w:type="continuationNotice" w:id="1">
    <w:p w14:paraId="4D3AE9B4" w14:textId="77777777" w:rsidR="000C63AD" w:rsidRDefault="000C63AD"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5B86"/>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905E3"/>
    <w:rsid w:val="00690757"/>
    <w:rsid w:val="006920C3"/>
    <w:rsid w:val="00692C67"/>
    <w:rsid w:val="00692F11"/>
    <w:rsid w:val="00693CEA"/>
    <w:rsid w:val="00693D42"/>
    <w:rsid w:val="006943A3"/>
    <w:rsid w:val="00694FF5"/>
    <w:rsid w:val="00695C7D"/>
    <w:rsid w:val="00696CA7"/>
    <w:rsid w:val="006A068A"/>
    <w:rsid w:val="006A0DBC"/>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168F0"/>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41C6"/>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6056"/>
    <w:rsid w:val="00A3631C"/>
    <w:rsid w:val="00A36E6A"/>
    <w:rsid w:val="00A3747D"/>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2CC9"/>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1052"/>
    <w:rsid w:val="00F421CA"/>
    <w:rsid w:val="00F42AD0"/>
    <w:rsid w:val="00F431ED"/>
    <w:rsid w:val="00F43B8A"/>
    <w:rsid w:val="00F4484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tracker.ietf.org/doc/html/draft-ietf-oauth-security-topics-19" TargetMode="Externa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3.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3</TotalTime>
  <Pages>38</Pages>
  <Words>7183</Words>
  <Characters>40944</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3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79</cp:revision>
  <cp:lastPrinted>2021-12-02T13:00:00Z</cp:lastPrinted>
  <dcterms:created xsi:type="dcterms:W3CDTF">2022-06-23T10:23:00Z</dcterms:created>
  <dcterms:modified xsi:type="dcterms:W3CDTF">2022-10-16T03:23:00Z</dcterms:modified>
</cp:coreProperties>
</file>